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E9B5D" w14:textId="1B8FF631" w:rsidR="00681568" w:rsidRDefault="00681568">
      <w:r>
        <w:rPr>
          <w:noProof/>
        </w:rPr>
        <w:drawing>
          <wp:inline distT="0" distB="0" distL="0" distR="0" wp14:anchorId="7CE46D9E" wp14:editId="52232712">
            <wp:extent cx="6858000" cy="7667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66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15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LIwNDI2NzKxNDdR0lEKTi0uzszPAykwrAUAJL2miSwAAAA="/>
  </w:docVars>
  <w:rsids>
    <w:rsidRoot w:val="00681568"/>
    <w:rsid w:val="00681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B763C"/>
  <w15:chartTrackingRefBased/>
  <w15:docId w15:val="{7736BD7D-B434-4E94-82EB-D2BDA0E40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0C07C-067C-4427-BEC9-2BD9C12B1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ckson, Corryn</dc:creator>
  <cp:keywords/>
  <dc:description/>
  <cp:lastModifiedBy>Hickson, Corryn</cp:lastModifiedBy>
  <cp:revision>1</cp:revision>
  <dcterms:created xsi:type="dcterms:W3CDTF">2021-05-13T12:33:00Z</dcterms:created>
  <dcterms:modified xsi:type="dcterms:W3CDTF">2021-05-13T12:35:00Z</dcterms:modified>
</cp:coreProperties>
</file>